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son</w:t>
      </w:r>
    </w:p>
    <w:bookmarkStart w:id="20" w:name="internship-application-letter"/>
    <w:p>
      <w:pPr>
        <w:pStyle w:val="Heading1"/>
      </w:pPr>
      <w:r>
        <w:t xml:space="preserve">Internship Application Letter</w:t>
      </w:r>
    </w:p>
    <w:p>
      <w:pPr>
        <w:pStyle w:val="FirstParagraph"/>
      </w:pPr>
      <w:r>
        <w:t xml:space="preserve">Submitted by Mason for Opportunities in Australia Brisbane</w:t>
      </w:r>
    </w:p>
    <w:bookmarkEnd w:id="20"/>
    <w:p>
      <w:pPr>
        <w:pStyle w:val="BodyText"/>
      </w:pPr>
      <w:r>
        <w:t xml:space="preserve">Mason Thompson</w:t>
      </w:r>
    </w:p>
    <w:p>
      <w:pPr>
        <w:pStyle w:val="BodyText"/>
      </w:pPr>
      <w:r>
        <w:t xml:space="preserve">123 Innovation Street</w:t>
      </w:r>
    </w:p>
    <w:p>
      <w:pPr>
        <w:pStyle w:val="BodyText"/>
      </w:pPr>
      <w:r>
        <w:t xml:space="preserve">Brisbane City, QLD 4000</w:t>
      </w:r>
    </w:p>
    <w:p>
      <w:pPr>
        <w:pStyle w:val="BodyText"/>
      </w:pPr>
      <w:r>
        <w:t xml:space="preserve">Australia</w:t>
      </w:r>
    </w:p>
    <w:p>
      <w:pPr>
        <w:pStyle w:val="BodyText"/>
      </w:pPr>
      <w:r>
        <w:t xml:space="preserve">Date: October 26, 2023</w:t>
      </w:r>
    </w:p>
    <w:p>
      <w:pPr>
        <w:pStyle w:val="BodyText"/>
      </w:pPr>
      <w:r>
        <w:t xml:space="preserve">Hiring Manager</w:t>
      </w:r>
    </w:p>
    <w:p>
      <w:pPr>
        <w:pStyle w:val="BodyText"/>
      </w:pPr>
      <w:r>
        <w:t xml:space="preserve">Innovate Queensland Solutions</w:t>
      </w:r>
    </w:p>
    <w:p>
      <w:pPr>
        <w:pStyle w:val="BodyText"/>
      </w:pPr>
      <w:r>
        <w:t xml:space="preserve">Level 15, River Quay Building</w:t>
      </w:r>
    </w:p>
    <w:p>
      <w:pPr>
        <w:pStyle w:val="BodyText"/>
      </w:pPr>
      <w:r>
        <w:t xml:space="preserve">300 Eagle Street, Brisbane QLD 4000</w:t>
      </w:r>
    </w:p>
    <w:bookmarkStart w:id="21" w:name="X34a43256dbda367b415e30035ea3440f0b33c7c"/>
    <w:p>
      <w:pPr>
        <w:pStyle w:val="Heading2"/>
      </w:pPr>
      <w:r>
        <w:t xml:space="preserve">Subject: Formal Application for Marketing Internship Position at Innovate Queensland Solutions</w:t>
      </w:r>
    </w:p>
    <w:bookmarkEnd w:id="21"/>
    <w:p>
      <w:pPr>
        <w:pStyle w:val="FirstParagraph"/>
      </w:pPr>
      <w:r>
        <w:t xml:space="preserve">Dear Hiring Manager,</w:t>
      </w:r>
    </w:p>
    <w:p>
      <w:pPr>
        <w:pStyle w:val="BodyText"/>
      </w:pPr>
      <w:r>
        <w:t xml:space="preserve">I am writing with profound enthusiasm to submit my Internship Application Letter for the Marketing Internship position at Innovate Queensland Solutions in Brisbane. As a dedicated and forward-thinking student currently pursuing a Bachelor of Business (Marketing) at the University of Queensland, I have meticulously prepared myself to contribute meaningfully to your team while immersing myself in Australia Brisbane's dynamic professional landscape. This application represents not merely an opportunity for academic extension, but my strategic pathway toward becoming a globally minded marketing professional within Australia's thriving business ecosystem.</w:t>
      </w:r>
    </w:p>
    <w:p>
      <w:pPr>
        <w:pStyle w:val="BodyText"/>
      </w:pPr>
      <w:r>
        <w:t xml:space="preserve">My academic journey has been intentionally structured to align with the innovative spirit of Queensland's corporate environment. At UQ, I have maintained a 7.2/8.0 GPA while completing specialized coursework in digital consumer behavior, data-driven marketing strategies, and cross-cultural communication – all critical competencies for success in Australia Brisbane's multicultural marketplace. What particularly excites me about this opportunity is Innovate Queensland Solutions' reputation for pioneering sustainable marketing initiatives within the Asia-Pacific region, a vision that directly resonates with my own academic research on culturally nuanced digital campaigns targeting Southeast Asian markets. This synergy between my academic focus and your company's mission makes me confident I can deliver immediate value during my internship.</w:t>
      </w:r>
    </w:p>
    <w:p>
      <w:pPr>
        <w:pStyle w:val="BodyText"/>
      </w:pPr>
      <w:r>
        <w:t xml:space="preserve">My practical experience further demonstrates my readiness to excel in Australia Brisbane's competitive professional environment. As a junior marketing assistant at Melbourne-based startup 'NexaLabs' for 14 months, I developed and executed social media campaigns that increased engagement by 37% across Instagram and TikTok platforms while managing cross-functional collaboration with product development teams. Crucially, I navigated the complexities of Australian consumer regulations during these projects – including compliance with the Australian Consumer Law and privacy standards – ensuring all initiatives met both legal requirements and cultural sensitivities. This hands-on experience proved invaluable as I now seek to apply these skills within Brisbane's unique business context where local market understanding is paramount.</w:t>
      </w:r>
    </w:p>
    <w:p>
      <w:pPr>
        <w:pStyle w:val="BodyText"/>
      </w:pPr>
      <w:r>
        <w:t xml:space="preserve">What drives my passion for pursuing an internship in Australia Brisbane specifically, rather than elsewhere in the country, is the city's unparalleled convergence of international business opportunities and vibrant cultural identity. Having spent six months studying abroad at QUT during my second year, I immersed myself in Brisbane's entrepreneurial community through initiatives like 'Startup Week' and the Queensland Innovation Hub events. This experience revealed how Brisbane uniquely bridges global market access with community-focused innovation – a philosophy that perfectly complements my professional ethos. During this time, I collaborated on a university project analyzing tourist behavior at South Bank Parklands, which required understanding both domestic and international visitor patterns – skills directly transferable to your work supporting tourism-related marketing campaigns.</w:t>
      </w:r>
    </w:p>
    <w:p>
      <w:pPr>
        <w:pStyle w:val="BodyText"/>
      </w:pPr>
      <w:r>
        <w:t xml:space="preserve">I have closely followed Innovate Queensland Solutions' recent 'Green Futures' initiative for sustainable tourism promotion. The way you leveraged data analytics to identify eco-conscious travel segments in the Asian market demonstrated precisely the innovative approach I aspire to contribute. My proficiency with Google Analytics, Adobe Creative Suite, and Tableau – coupled with my certification in Australian Digital Marketing Fundamentals (awarded by the Digital Marketing Institute) – positions me to immediately support your team's data-driven decision-making process. Moreover, having successfully navigated Australia's complex visa pathways as an international student (holding a Student Visa subclass 500), I am fully prepared to transition seamlessly into professional life within Brisbane.</w:t>
      </w:r>
    </w:p>
    <w:p>
      <w:pPr>
        <w:pStyle w:val="BodyText"/>
      </w:pPr>
      <w:r>
        <w:t xml:space="preserve">Mason Thompson is not just my name; it represents my commitment to excellence in every professional endeavor. Throughout university, I've consistently demonstrated this through leadership roles like organizing the UQ Marketing Society's 'Global Branding Symposium,' which attracted over 150 attendees from 12 countries. The ability to build cross-cultural partnerships during these events mirrors Brisbane's own identity as a city where global networks thrive – a quality I believe makes me an ideal candidate for your international-facing team. My fluency in Mandarin (HSK 4 level) and intermediate Spanish also enables me to support your expanding Asian market initiatives from day one, reducing onboarding time significantly.</w:t>
      </w:r>
    </w:p>
    <w:p>
      <w:pPr>
        <w:pStyle w:val="BodyText"/>
      </w:pPr>
      <w:r>
        <w:t xml:space="preserve">My decision to pursue this internship in Australia Brisbane is deeply strategic. I recognize that Brisbane serves as the economic gateway for Queensland's burgeoning tech and creative industries, with companies like yours at the forefront of innovation. Having witnessed firsthand how local businesses integrate sustainable practices without compromising commercial success during my time here, I am eager to contribute to similar initiatives through your mentorship program. This Internship Application Letter represents more than just my desire for professional growth; it reflects my long-term commitment to building a career within Australia's business community.</w:t>
      </w:r>
    </w:p>
    <w:p>
      <w:pPr>
        <w:pStyle w:val="BodyText"/>
      </w:pPr>
      <w:r>
        <w:t xml:space="preserve">I have attached my resume detailing further academic achievements and project work, including an award-winning campaign I developed for a local Brisbane café chain that boosted weekend traffic by 25%. I welcome the opportunity to discuss how my skills in digital analytics, cultural intelligence, and sustainable marketing can support Innovate Queensland Solutions' objectives. Thank you for considering Mason's application – I am eager to contribute to Australia Brisbane's professional excellence while growing under your esteemed guidance.</w:t>
      </w:r>
    </w:p>
    <w:p>
      <w:pPr>
        <w:pStyle w:val="BodyText"/>
      </w:pPr>
      <w:r>
        <w:t xml:space="preserve">With sincere appreciation for your time and consideration,</w:t>
      </w:r>
    </w:p>
    <w:p>
      <w:pPr>
        <w:pStyle w:val="BodyText"/>
      </w:pPr>
      <w:r>
        <w:t xml:space="preserve">Mason Thompson</w:t>
      </w:r>
    </w:p>
    <w:p>
      <w:pPr>
        <w:pStyle w:val="BodyText"/>
      </w:pPr>
      <w:r>
        <w:t xml:space="preserve">+61 412 345 678 | mason.thompson@email.com | LinkedIn: linkedin.com/in/masonthompson</w:t>
      </w:r>
    </w:p>
    <w:p>
      <w:pPr>
        <w:pStyle w:val="BodyText"/>
      </w:pPr>
      <w:r>
        <w:rPr>
          <w:bCs/>
          <w:b/>
        </w:rPr>
        <w:t xml:space="preserve">Note:</w:t>
      </w:r>
      <w:r>
        <w:t xml:space="preserve"> </w:t>
      </w:r>
      <w:r>
        <w:t xml:space="preserve">This Internship Application Letter totals approximately 850 words. All key requirements have been integrated organically through strategic placement of "Internship Application Letter," "Mason," and "Australia Brisbane" throughout the document to reflect professional context while meeting word count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son</dc:title>
  <dc:creator/>
  <dc:language>en</dc:language>
  <cp:keywords/>
  <dcterms:created xsi:type="dcterms:W3CDTF">2026-07-20T13:11:04Z</dcterms:created>
  <dcterms:modified xsi:type="dcterms:W3CDTF">2026-07-20T13:11:04Z</dcterms:modified>
</cp:coreProperties>
</file>

<file path=docProps/custom.xml><?xml version="1.0" encoding="utf-8"?>
<Properties xmlns="http://schemas.openxmlformats.org/officeDocument/2006/custom-properties" xmlns:vt="http://schemas.openxmlformats.org/officeDocument/2006/docPropsVTypes"/>
</file>